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766E9E42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del w:id="6" w:author="vivo-r4" w:date="2025-10-15T16:37:00Z">
          <w:r w:rsidR="00086468" w:rsidDel="00037396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del w:id="7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  <w:ins w:id="8" w:author="vivo-r4" w:date="2025-10-15T16:37:00Z">
        <w:del w:id="9" w:author="OPPO" w:date="2025-10-15T16:49:00Z">
          <w:r w:rsidR="00037396" w:rsidDel="00071B70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10" w:author="OPPO" w:date="2025-10-15T16:49:00Z">
        <w:r w:rsidR="00071B70">
          <w:rPr>
            <w:rFonts w:ascii="Arial" w:hAnsi="Arial" w:cs="Arial"/>
            <w:b/>
            <w:sz w:val="22"/>
            <w:szCs w:val="22"/>
          </w:rPr>
          <w:t>5</w:t>
        </w:r>
      </w:ins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11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12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13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14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1C3CD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24292F"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1C3CDF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413078"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1C3CD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4292F"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F81B60" w:rsidRPr="00F745C0">
                <w:rPr>
                  <w:rFonts w:cs="Arial"/>
                  <w:lang w:val="en-US"/>
                </w:rPr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1C3CD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F81B60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7C464E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30"/>
        <w:rPr>
          <w:rFonts w:eastAsia="等线"/>
          <w:lang w:val="en-US" w:eastAsia="ko-KR"/>
        </w:rPr>
      </w:pPr>
      <w:bookmarkStart w:id="16" w:name="_Toc208241635"/>
      <w:r w:rsidRPr="00EF4696">
        <w:rPr>
          <w:rFonts w:eastAsia="等线" w:hint="eastAsia"/>
          <w:lang w:val="en-US" w:eastAsia="ko-KR"/>
        </w:rPr>
        <w:t>5.3.</w:t>
      </w:r>
      <w:r w:rsidRPr="00EF4696">
        <w:rPr>
          <w:rFonts w:eastAsia="等线"/>
          <w:lang w:val="en-US" w:eastAsia="ko-KR"/>
        </w:rPr>
        <w:t>2</w:t>
      </w:r>
      <w:r w:rsidRPr="00EF4696">
        <w:rPr>
          <w:rFonts w:eastAsia="等线"/>
          <w:lang w:val="en-US" w:eastAsia="ko-KR"/>
        </w:rPr>
        <w:tab/>
      </w:r>
      <w:r w:rsidRPr="00EF4696">
        <w:rPr>
          <w:rFonts w:eastAsia="等线" w:hint="eastAsia"/>
          <w:lang w:val="en-US" w:eastAsia="ko-KR"/>
        </w:rPr>
        <w:t xml:space="preserve">Security procedure on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bookmarkEnd w:id="16"/>
    </w:p>
    <w:bookmarkStart w:id="17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65pt;height:377.05pt" o:ole="">
            <v:imagedata r:id="rId17" o:title=""/>
          </v:shape>
          <o:OLEObject Type="Embed" ProgID="Visio.Drawing.15" ShapeID="_x0000_i1025" DrawAspect="Content" ObjectID="_1822052378" r:id="rId18"/>
        </w:object>
      </w:r>
      <w:bookmarkEnd w:id="17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等线"/>
          <w:lang w:eastAsia="ko-KR"/>
        </w:rPr>
        <w:t xml:space="preserve">     2.</w:t>
      </w:r>
      <w:r w:rsidRPr="00EF4696">
        <w:rPr>
          <w:rFonts w:eastAsia="等线"/>
          <w:lang w:eastAsia="ko-KR"/>
        </w:rPr>
        <w:tab/>
      </w:r>
      <w:r w:rsidRPr="00EF4696">
        <w:rPr>
          <w:rFonts w:eastAsia="等线" w:hint="eastAsia"/>
          <w:lang w:eastAsia="ko-KR"/>
        </w:rPr>
        <w:t>The</w:t>
      </w:r>
      <w:r w:rsidRPr="00EF4696">
        <w:rPr>
          <w:rFonts w:eastAsia="等线"/>
          <w:lang w:eastAsia="ko-KR"/>
        </w:rPr>
        <w:t xml:space="preserve"> </w:t>
      </w:r>
      <w:r w:rsidRPr="00EF4696">
        <w:rPr>
          <w:rFonts w:eastAsia="等线" w:hint="eastAsia"/>
          <w:lang w:eastAsia="ko-KR"/>
        </w:rPr>
        <w:t xml:space="preserve">procedure </w:t>
      </w:r>
      <w:r w:rsidRPr="00EF4696">
        <w:rPr>
          <w:rFonts w:eastAsia="等线"/>
          <w:lang w:eastAsia="ko-KR"/>
        </w:rPr>
        <w:t>as described in clause 5.2.2 shall be</w:t>
      </w:r>
      <w:r w:rsidRPr="00EF4696">
        <w:rPr>
          <w:rFonts w:eastAsia="等线" w:hint="eastAsia"/>
          <w:lang w:eastAsia="ko-KR"/>
        </w:rPr>
        <w:t xml:space="preserve"> performed.</w:t>
      </w:r>
      <w:r w:rsidRPr="00EF4696">
        <w:rPr>
          <w:rFonts w:eastAsia="等线"/>
          <w:lang w:eastAsia="ko-KR"/>
        </w:rPr>
        <w:t xml:space="preserve"> </w:t>
      </w:r>
      <w:del w:id="18" w:author="Philips International B.V.-r1" w:date="2025-10-14T16:44:00Z">
        <w:r w:rsidRPr="0078150D" w:rsidDel="0078150D">
          <w:rPr>
            <w:highlight w:val="yellow"/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>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r w:rsidRPr="00EF4696">
        <w:t xml:space="preserve">, </w:t>
      </w:r>
      <w:ins w:id="19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AIoT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等线"/>
        </w:rPr>
        <w:t>an indication on whether c</w:t>
      </w:r>
      <w:del w:id="20" w:author="Philips International B.V." w:date="2025-10-03T09:22:00Z">
        <w:r w:rsidRPr="00EF4696" w:rsidDel="00855B1A">
          <w:rPr>
            <w:rFonts w:eastAsia="等线"/>
          </w:rPr>
          <w:delText>y</w:delText>
        </w:r>
      </w:del>
      <w:ins w:id="21" w:author="Philips International B.V." w:date="2025-10-03T09:22:00Z">
        <w:r w:rsidR="00855B1A">
          <w:rPr>
            <w:rFonts w:eastAsia="等线"/>
          </w:rPr>
          <w:t>i</w:t>
        </w:r>
      </w:ins>
      <w:r w:rsidRPr="00EF4696">
        <w:rPr>
          <w:rFonts w:eastAsia="等线"/>
        </w:rPr>
        <w:t xml:space="preserve">phering is activated </w:t>
      </w:r>
      <w:r w:rsidRPr="00EF4696">
        <w:t xml:space="preserve">to NG-RAN. </w:t>
      </w:r>
      <w:ins w:id="22" w:author="Philips International B.V.-r1" w:date="2025-10-14T16:44:00Z">
        <w:r w:rsidR="0078150D" w:rsidRPr="0078150D">
          <w:rPr>
            <w:highlight w:val="yellow"/>
          </w:rPr>
          <w:t>The derivation of K</w:t>
        </w:r>
        <w:r w:rsidR="0078150D" w:rsidRPr="0078150D">
          <w:rPr>
            <w:highlight w:val="yellow"/>
            <w:vertAlign w:val="subscript"/>
          </w:rPr>
          <w:t>Command_enc</w:t>
        </w:r>
        <w:r w:rsidR="0078150D" w:rsidRPr="0078150D">
          <w:rPr>
            <w:highlight w:val="yellow"/>
          </w:rPr>
          <w:t xml:space="preserve"> and K</w:t>
        </w:r>
        <w:r w:rsidR="0078150D" w:rsidRPr="0078150D">
          <w:rPr>
            <w:highlight w:val="yellow"/>
            <w:vertAlign w:val="subscript"/>
          </w:rPr>
          <w:t>Command_int</w:t>
        </w:r>
      </w:ins>
      <w:ins w:id="23" w:author="Philips International B.V.-r1" w:date="2025-10-14T16:45:00Z">
        <w:r w:rsidR="0078150D" w:rsidRPr="0078150D">
          <w:rPr>
            <w:highlight w:val="yellow"/>
            <w:vertAlign w:val="subscript"/>
          </w:rPr>
          <w:t xml:space="preserve"> </w:t>
        </w:r>
        <w:r w:rsidR="0078150D" w:rsidRPr="0078150D">
          <w:rPr>
            <w:highlight w:val="yellow"/>
          </w:rPr>
          <w:t>is specified in Annex A.4.</w:t>
        </w:r>
      </w:ins>
    </w:p>
    <w:p w14:paraId="734932BE" w14:textId="196CD035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24" w:author="vivo-r2" w:date="2025-10-14T17:25:00Z">
        <w:r w:rsidR="004339FB">
          <w:rPr>
            <w:rFonts w:eastAsia="等线"/>
          </w:rPr>
          <w:t xml:space="preserve">ciphering is activated (i.e. </w:t>
        </w:r>
      </w:ins>
      <w:r w:rsidRPr="00EF4696">
        <w:rPr>
          <w:rStyle w:val="NOZchn"/>
          <w:color w:val="auto"/>
        </w:rPr>
        <w:t>confidentiality algorithm is not null-scheme</w:t>
      </w:r>
      <w:ins w:id="25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26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27" w:author="vivo-r2" w:date="2025-10-14T17:26:00Z">
        <w:r w:rsidR="004339FB">
          <w:rPr>
            <w:rStyle w:val="NOZchn"/>
            <w:color w:val="auto"/>
          </w:rPr>
          <w:t xml:space="preserve">(i.e. the </w:t>
        </w:r>
      </w:ins>
      <w:r w:rsidRPr="00EF4696">
        <w:rPr>
          <w:rStyle w:val="NOZchn"/>
          <w:color w:val="auto"/>
        </w:rPr>
        <w:t xml:space="preserve">selected </w:t>
      </w:r>
      <w:ins w:id="28" w:author="vivo-r2" w:date="2025-10-14T17:26:00Z">
        <w:r w:rsidR="004339FB" w:rsidRPr="007E0AC2">
          <w:rPr>
            <w:rFonts w:eastAsia="等线"/>
          </w:rPr>
          <w:t xml:space="preserve">confidentiality </w:t>
        </w:r>
      </w:ins>
      <w:r w:rsidRPr="00EF4696">
        <w:rPr>
          <w:rStyle w:val="NOZchn"/>
          <w:color w:val="auto"/>
        </w:rPr>
        <w:t>protection algorithm</w:t>
      </w:r>
      <w:ins w:id="29" w:author="vivo-r2" w:date="2025-10-14T17:26:00Z">
        <w:r w:rsidR="004339FB">
          <w:rPr>
            <w:rStyle w:val="NOZchn"/>
            <w:color w:val="auto"/>
          </w:rPr>
          <w:t xml:space="preserve"> i</w:t>
        </w:r>
      </w:ins>
      <w:r w:rsidRPr="00EF4696">
        <w:rPr>
          <w:rStyle w:val="NOZchn"/>
          <w:color w:val="auto"/>
        </w:rPr>
        <w:t>s</w:t>
      </w:r>
      <w:ins w:id="30" w:author="vivo-r2" w:date="2025-10-14T17:26:00Z">
        <w:r w:rsidR="004339FB">
          <w:rPr>
            <w:rStyle w:val="NOZchn"/>
            <w:color w:val="auto"/>
          </w:rPr>
          <w:t xml:space="preserve"> </w:t>
        </w:r>
      </w:ins>
      <w:ins w:id="31" w:author="vivo-r2" w:date="2025-10-14T17:27:00Z">
        <w:r w:rsidR="004339FB">
          <w:rPr>
            <w:rStyle w:val="NOZchn"/>
            <w:color w:val="auto"/>
          </w:rPr>
          <w:t>128-NEA2)</w:t>
        </w:r>
      </w:ins>
      <w:r w:rsidRPr="00EF4696">
        <w:rPr>
          <w:rStyle w:val="NOZchn"/>
          <w:color w:val="auto"/>
        </w:rPr>
        <w:t xml:space="preserve"> are 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Default="002D54D3" w:rsidP="002D54D3">
      <w:pPr>
        <w:pStyle w:val="B1"/>
        <w:ind w:left="284" w:firstLine="0"/>
        <w:rPr>
          <w:ins w:id="32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33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05173269" w14:textId="2CD046BF" w:rsidR="00E5613E" w:rsidRPr="00E5613E" w:rsidRDefault="00E5613E" w:rsidP="002D54D3">
      <w:pPr>
        <w:pStyle w:val="B1"/>
        <w:ind w:left="284" w:firstLine="0"/>
        <w:rPr>
          <w:rFonts w:eastAsia="等线"/>
          <w:lang w:eastAsia="ko-KR"/>
        </w:rPr>
      </w:pPr>
      <w:ins w:id="34" w:author="Philips International B.V.-r1" w:date="2025-10-14T16:45:00Z">
        <w:r w:rsidRPr="00616A07">
          <w:rPr>
            <w:highlight w:val="yellow"/>
          </w:rPr>
          <w:t>NOTE 2: It is left to implementation when K</w:t>
        </w:r>
        <w:r w:rsidRPr="00616A07">
          <w:rPr>
            <w:highlight w:val="yellow"/>
            <w:vertAlign w:val="subscript"/>
          </w:rPr>
          <w:t xml:space="preserve">AIOTF </w:t>
        </w:r>
        <w:r w:rsidRPr="00616A07">
          <w:rPr>
            <w:highlight w:val="yellow"/>
          </w:rPr>
          <w:t>is derived on the device.</w:t>
        </w:r>
        <w:r>
          <w:t xml:space="preserve"> </w:t>
        </w:r>
      </w:ins>
    </w:p>
    <w:p w14:paraId="7A375F94" w14:textId="17820CEF" w:rsidR="002D54D3" w:rsidRPr="00EF4696" w:rsidRDefault="002D54D3" w:rsidP="002D54D3">
      <w:pPr>
        <w:pStyle w:val="B1"/>
      </w:pPr>
      <w:r w:rsidRPr="00EF4696">
        <w:lastRenderedPageBreak/>
        <w:t>5.</w:t>
      </w:r>
      <w:r w:rsidRPr="00EF4696">
        <w:tab/>
        <w:t>The device shall derive 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del w:id="35" w:author="Philips International B.V.-r1" w:date="2025-10-14T17:00:00Z">
        <w:r w:rsidRPr="00EF4696" w:rsidDel="00832567">
          <w:rPr>
            <w:vertAlign w:val="subscript"/>
          </w:rPr>
          <w:delText xml:space="preserve"> </w:delText>
        </w:r>
      </w:del>
      <w:ins w:id="36" w:author="Philips International B.V.-r1" w:date="2025-10-14T16:59:00Z">
        <w:r w:rsidR="00ED5203">
          <w:rPr>
            <w:vertAlign w:val="subscript"/>
          </w:rPr>
          <w:t xml:space="preserve">, </w:t>
        </w:r>
        <w:r w:rsidR="00832567" w:rsidRPr="00912040">
          <w:rPr>
            <w:highlight w:val="yellow"/>
          </w:rPr>
          <w:t>and</w:t>
        </w:r>
      </w:ins>
      <w:ins w:id="37" w:author="Philips International B.V.-r1" w:date="2025-10-14T17:00:00Z">
        <w:r w:rsidR="00832567" w:rsidRPr="00912040">
          <w:rPr>
            <w:highlight w:val="yellow"/>
          </w:rPr>
          <w:t xml:space="preserve"> </w:t>
        </w:r>
      </w:ins>
      <w:del w:id="38" w:author="Philips International B.V.-r1" w:date="2025-10-14T16:59:00Z">
        <w:r w:rsidRPr="00912040" w:rsidDel="00ED5203">
          <w:rPr>
            <w:highlight w:val="yellow"/>
          </w:rPr>
          <w:delText>and</w:delText>
        </w:r>
      </w:del>
      <w:del w:id="39" w:author="Philips International B.V.-r1" w:date="2025-10-14T17:03:00Z">
        <w:r w:rsidRPr="00912040" w:rsidDel="00B016ED">
          <w:rPr>
            <w:highlight w:val="yellow"/>
          </w:rPr>
          <w:delText xml:space="preserve"> </w:delText>
        </w:r>
      </w:del>
      <w:del w:id="40" w:author="Philips International B.V.-r1" w:date="2025-10-14T16:59:00Z">
        <w:r w:rsidRPr="00912040" w:rsidDel="00D424C9">
          <w:rPr>
            <w:highlight w:val="yellow"/>
          </w:rPr>
          <w:delText>verify the integrity of</w:delText>
        </w:r>
      </w:del>
      <w:ins w:id="41" w:author="Philips International B.V.-r1" w:date="2025-10-14T16:59:00Z">
        <w:r w:rsidR="00D424C9" w:rsidRPr="00912040">
          <w:rPr>
            <w:highlight w:val="yellow"/>
          </w:rPr>
          <w:t>process</w:t>
        </w:r>
      </w:ins>
      <w:r w:rsidRPr="00EF4696">
        <w:t xml:space="preserve"> the </w:t>
      </w:r>
      <w:ins w:id="42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43" w:author="Philips International B.V." w:date="2025-10-03T09:59:00Z">
        <w:r w:rsidRPr="00EF4696" w:rsidDel="00DC196D">
          <w:delText>message</w:delText>
        </w:r>
      </w:del>
      <w:ins w:id="44" w:author="Philips International B.V." w:date="2025-10-03T09:59:00Z">
        <w:r w:rsidR="00DC196D">
          <w:t>Request</w:t>
        </w:r>
      </w:ins>
      <w:r w:rsidRPr="00EF4696">
        <w:t xml:space="preserve">. </w:t>
      </w:r>
      <w:r w:rsidRPr="00086468">
        <w:t>If the verification of integrity is successful</w:t>
      </w:r>
      <w:r w:rsidRPr="00EF4696">
        <w:t xml:space="preserve">, the AIoT device shall </w:t>
      </w:r>
      <w:ins w:id="45" w:author="Philips International B.V." w:date="2025-10-03T09:26:00Z">
        <w:del w:id="46" w:author="Philips International B.V.-r1" w:date="2025-10-14T16:59:00Z">
          <w:r w:rsidR="00E546A1" w:rsidRPr="00912040" w:rsidDel="00D424C9">
            <w:rPr>
              <w:highlight w:val="yellow"/>
            </w:rPr>
            <w:delText>derive the K</w:delText>
          </w:r>
          <w:r w:rsidR="00E546A1" w:rsidRPr="00912040" w:rsidDel="00D424C9">
            <w:rPr>
              <w:rFonts w:hint="eastAsia"/>
              <w:highlight w:val="yellow"/>
              <w:vertAlign w:val="subscript"/>
              <w:lang w:eastAsia="zh-CN"/>
            </w:rPr>
            <w:delText>C</w:delText>
          </w:r>
          <w:r w:rsidR="00E546A1" w:rsidRPr="00912040" w:rsidDel="00D424C9">
            <w:rPr>
              <w:highlight w:val="yellow"/>
              <w:vertAlign w:val="subscript"/>
            </w:rPr>
            <w:delText>ommand_enc</w:delText>
          </w:r>
          <w:r w:rsidR="00E546A1" w:rsidRPr="00912040" w:rsidDel="00D424C9">
            <w:rPr>
              <w:highlight w:val="yellow"/>
            </w:rPr>
            <w:delText xml:space="preserve"> </w:delText>
          </w:r>
          <w:r w:rsidR="00BD6EDE" w:rsidRPr="00912040" w:rsidDel="00D424C9">
            <w:rPr>
              <w:highlight w:val="yellow"/>
            </w:rPr>
            <w:delText>and</w:delText>
          </w:r>
          <w:r w:rsidR="00BD6EDE" w:rsidDel="00D424C9">
            <w:delText xml:space="preserve"> </w:delText>
          </w:r>
        </w:del>
      </w:ins>
      <w:r w:rsidRPr="00EF4696">
        <w:t xml:space="preserve">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. The AIoT device shall construct a</w:t>
      </w:r>
      <w:ins w:id="47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>Command Response and protect the message</w:t>
      </w:r>
      <w:r w:rsidRPr="00EF4696">
        <w:rPr>
          <w:rFonts w:hint="eastAsia"/>
        </w:rPr>
        <w:t xml:space="preserve"> </w:t>
      </w:r>
      <w:r w:rsidRPr="00EF4696">
        <w:t xml:space="preserve">based on </w:t>
      </w:r>
      <w:r w:rsidRPr="00F755FF">
        <w:t>the</w:t>
      </w:r>
      <w:ins w:id="48" w:author="Philips International B.V.-r1" w:date="2025-10-14T17:09:00Z">
        <w:r w:rsidR="009F5595" w:rsidRPr="00F755FF">
          <w:t xml:space="preserve"> </w:t>
        </w:r>
      </w:ins>
      <w:ins w:id="49" w:author="Philips International B.V.-r1" w:date="2025-10-14T17:00:00Z">
        <w:r w:rsidR="001E5BC2" w:rsidRPr="00912040">
          <w:rPr>
            <w:highlight w:val="yellow"/>
          </w:rPr>
          <w:t>derived</w:t>
        </w:r>
      </w:ins>
      <w:r w:rsidRPr="00EF4696">
        <w:t xml:space="preserve"> </w:t>
      </w:r>
      <w:ins w:id="50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del w:id="51" w:author="Philips International B.V.-r1" w:date="2025-10-14T17:01:00Z">
          <w:r w:rsidR="000F64B5" w:rsidDel="00C36283">
            <w:delText xml:space="preserve"> </w:delText>
          </w:r>
          <w:r w:rsidR="000F64B5" w:rsidRPr="00B016ED" w:rsidDel="00C36283">
            <w:rPr>
              <w:highlight w:val="yellow"/>
            </w:rPr>
            <w:delText xml:space="preserve">(e.g., </w:delText>
          </w:r>
        </w:del>
      </w:ins>
      <w:del w:id="52" w:author="Philips International B.V.-r1" w:date="2025-10-14T17:01:00Z">
        <w:r w:rsidRPr="00B016ED" w:rsidDel="00C36283">
          <w:rPr>
            <w:highlight w:val="yellow"/>
          </w:rPr>
          <w:delText>K</w:delText>
        </w:r>
        <w:r w:rsidRPr="00B016ED" w:rsidDel="00C36283">
          <w:rPr>
            <w:rFonts w:hint="eastAsia"/>
            <w:highlight w:val="yellow"/>
            <w:vertAlign w:val="subscript"/>
            <w:lang w:eastAsia="zh-CN"/>
          </w:rPr>
          <w:delText>C</w:delText>
        </w:r>
        <w:r w:rsidRPr="00B016ED" w:rsidDel="00C36283">
          <w:rPr>
            <w:highlight w:val="yellow"/>
            <w:vertAlign w:val="subscript"/>
          </w:rPr>
          <w:delText>ommand_enc</w:delText>
        </w:r>
      </w:del>
      <w:del w:id="53" w:author="Philips International B.V.-r1" w:date="2025-10-14T16:47:00Z">
        <w:r w:rsidRPr="00B016ED" w:rsidDel="00A50017">
          <w:rPr>
            <w:highlight w:val="yellow"/>
          </w:rPr>
          <w:delText xml:space="preserve"> and</w:delText>
        </w:r>
      </w:del>
      <w:del w:id="54" w:author="Philips International B.V.-r1" w:date="2025-10-14T17:01:00Z">
        <w:r w:rsidRPr="00B016ED" w:rsidDel="00C36283">
          <w:rPr>
            <w:highlight w:val="yellow"/>
          </w:rPr>
          <w:delText xml:space="preserve"> K</w:delText>
        </w:r>
        <w:r w:rsidRPr="00B016ED" w:rsidDel="00C36283">
          <w:rPr>
            <w:highlight w:val="yellow"/>
            <w:vertAlign w:val="subscript"/>
          </w:rPr>
          <w:delText>Command_int</w:delText>
        </w:r>
      </w:del>
      <w:ins w:id="55" w:author="Philips International B.V." w:date="2025-10-03T09:38:00Z">
        <w:del w:id="56" w:author="Philips International B.V.-r1" w:date="2025-10-14T17:01:00Z">
          <w:r w:rsidR="000F64B5" w:rsidRPr="00B016ED" w:rsidDel="00C36283">
            <w:rPr>
              <w:highlight w:val="yellow"/>
              <w:vertAlign w:val="subscript"/>
            </w:rPr>
            <w:delText>)</w:delText>
          </w:r>
        </w:del>
      </w:ins>
      <w:del w:id="57" w:author="Philips International B.V.-r1" w:date="2025-10-14T17:01:00Z">
        <w:r w:rsidRPr="00B016ED" w:rsidDel="00C36283">
          <w:rPr>
            <w:highlight w:val="yellow"/>
          </w:rPr>
          <w:delText xml:space="preserve"> </w:delText>
        </w:r>
        <w:r w:rsidRPr="00B016ED" w:rsidDel="00C36283">
          <w:rPr>
            <w:rFonts w:hint="eastAsia"/>
            <w:highlight w:val="yellow"/>
            <w:lang w:eastAsia="zh-CN"/>
          </w:rPr>
          <w:delText>key</w:delText>
        </w:r>
        <w:r w:rsidRPr="00B016ED" w:rsidDel="00C36283">
          <w:rPr>
            <w:highlight w:val="yellow"/>
            <w:lang w:eastAsia="zh-CN"/>
          </w:rPr>
          <w:delText xml:space="preserve"> </w:delText>
        </w:r>
      </w:del>
      <w:ins w:id="58" w:author="Philips International B.V." w:date="2025-10-03T09:39:00Z">
        <w:del w:id="59" w:author="Philips International B.V.-r1" w:date="2025-10-14T17:01:00Z">
          <w:r w:rsidR="00846772" w:rsidRPr="00B016ED" w:rsidDel="00C36283">
            <w:rPr>
              <w:highlight w:val="yellow"/>
              <w:lang w:eastAsia="zh-CN"/>
            </w:rPr>
            <w:delText>derived</w:delText>
          </w:r>
        </w:del>
      </w:ins>
      <w:del w:id="60" w:author="Philips International B.V.-r1" w:date="2025-10-14T17:01:00Z">
        <w:r w:rsidRPr="00B016ED" w:rsidDel="00C36283">
          <w:rPr>
            <w:highlight w:val="yellow"/>
            <w:lang w:eastAsia="zh-CN"/>
          </w:rPr>
          <w:delText>usin</w:delText>
        </w:r>
      </w:del>
      <w:del w:id="61" w:author="Philips International B.V." w:date="2025-10-03T09:47:00Z">
        <w:r w:rsidRPr="00EF4696" w:rsidDel="009E5137">
          <w:rPr>
            <w:lang w:eastAsia="zh-CN"/>
          </w:rPr>
          <w:delText>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AIoT device shall send a D2R message containing the protected AIOT NAS Command Response to the NG-RAN </w:t>
      </w:r>
      <w:del w:id="62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63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64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596D3025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verify the integrity of the </w:t>
      </w:r>
      <w:ins w:id="65" w:author="Philips International B.V." w:date="2025-10-03T09:40:00Z">
        <w:r w:rsidR="000B5CD6">
          <w:t>AI</w:t>
        </w:r>
      </w:ins>
      <w:ins w:id="66" w:author="Philips International B.V." w:date="2025-10-03T09:43:00Z">
        <w:r w:rsidR="00CC60D9">
          <w:t>O</w:t>
        </w:r>
      </w:ins>
      <w:ins w:id="67" w:author="Philips International B.V." w:date="2025-10-03T09:40:00Z">
        <w:r w:rsidR="000B5CD6">
          <w:t xml:space="preserve">T NAS </w:t>
        </w:r>
      </w:ins>
      <w:del w:id="68" w:author="Philips International B.V." w:date="2025-10-03T09:40:00Z">
        <w:r w:rsidRPr="00EF4696" w:rsidDel="000B5CD6">
          <w:delText>c</w:delText>
        </w:r>
      </w:del>
      <w:ins w:id="69" w:author="Philips International B.V." w:date="2025-10-03T09:40:00Z">
        <w:r w:rsidR="000B5CD6">
          <w:t>C</w:t>
        </w:r>
      </w:ins>
      <w:r w:rsidRPr="00EF4696">
        <w:t>ommand</w:t>
      </w:r>
      <w:ins w:id="70" w:author="Philips International B.V." w:date="2025-10-03T09:40:00Z">
        <w:r w:rsidR="000B5CD6">
          <w:t xml:space="preserve"> Response</w:t>
        </w:r>
      </w:ins>
      <w:r w:rsidRPr="00EF4696">
        <w:t xml:space="preserve"> message. If the verification of integrity is successful, the </w:t>
      </w:r>
      <w:del w:id="71" w:author="Philips International B.V." w:date="2025-10-03T09:41:00Z">
        <w:r w:rsidRPr="00EF4696" w:rsidDel="000B5CD6">
          <w:delText>AIoT device</w:delText>
        </w:r>
      </w:del>
      <w:ins w:id="72" w:author="Philips International B.V." w:date="2025-10-03T09:41:00Z">
        <w:r w:rsidR="000B5CD6">
          <w:t>AIOTF</w:t>
        </w:r>
      </w:ins>
      <w:r w:rsidRPr="00EF4696">
        <w:t xml:space="preserve"> shall decipher it in case it is </w:t>
      </w:r>
      <w:r w:rsidRPr="00EF4696">
        <w:rPr>
          <w:rFonts w:hint="eastAsia"/>
          <w:lang w:eastAsia="zh-CN"/>
        </w:rPr>
        <w:t>c</w:t>
      </w:r>
      <w:r w:rsidRPr="00EF4696">
        <w:rPr>
          <w:lang w:eastAsia="zh-CN"/>
        </w:rPr>
        <w:t>onfidentiality</w:t>
      </w:r>
      <w:r w:rsidRPr="00EF4696">
        <w:t xml:space="preserve"> protected</w:t>
      </w:r>
      <w:ins w:id="73" w:author="Philips International B.V." w:date="2025-10-03T09:41:00Z">
        <w:del w:id="74" w:author="huawei-r3" w:date="2025-10-15T10:22:00Z">
          <w:r w:rsidR="00C87BEE" w:rsidDel="00086468">
            <w:delText>ciphering is activated</w:delText>
          </w:r>
        </w:del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75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r w:rsidRPr="00EF4696">
        <w:rPr>
          <w:rFonts w:eastAsia="等线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5AEEF312" w14:textId="77777777" w:rsidR="00071B70" w:rsidRDefault="00071B70" w:rsidP="00071B7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71B70" w14:paraId="5AC0BF95" w14:textId="77777777" w:rsidTr="00FF1B89">
        <w:tc>
          <w:tcPr>
            <w:tcW w:w="9629" w:type="dxa"/>
            <w:shd w:val="clear" w:color="auto" w:fill="FFFF00"/>
          </w:tcPr>
          <w:p w14:paraId="1BEFD4BB" w14:textId="77777777" w:rsidR="00071B70" w:rsidRPr="00F81B60" w:rsidRDefault="00071B70" w:rsidP="00FF1B8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2F829311" w14:textId="77777777" w:rsidR="00071B70" w:rsidRDefault="00071B70" w:rsidP="00071B70">
      <w:pPr>
        <w:rPr>
          <w:noProof/>
        </w:rPr>
      </w:pPr>
    </w:p>
    <w:p w14:paraId="3F50C825" w14:textId="77777777" w:rsidR="00071B70" w:rsidRDefault="00071B70" w:rsidP="00071B70">
      <w:pPr>
        <w:pStyle w:val="30"/>
      </w:pPr>
      <w:bookmarkStart w:id="76" w:name="_Toc207882720"/>
      <w:r>
        <w:t>5.3.3</w:t>
      </w:r>
      <w:r>
        <w:tab/>
        <w:t>I</w:t>
      </w:r>
      <w:r w:rsidRPr="00DE030D">
        <w:t>nput parameters</w:t>
      </w:r>
      <w:r>
        <w:t xml:space="preserve"> to i</w:t>
      </w:r>
      <w:r w:rsidRPr="007B0C8B">
        <w:t>ntegrity</w:t>
      </w:r>
      <w:r>
        <w:t xml:space="preserve"> </w:t>
      </w:r>
      <w:r w:rsidRPr="007B0C8B">
        <w:t>algorithm</w:t>
      </w:r>
      <w:bookmarkEnd w:id="76"/>
    </w:p>
    <w:p w14:paraId="191B0C89" w14:textId="77777777" w:rsidR="00071B70" w:rsidRDefault="00071B70" w:rsidP="00071B70">
      <w:r w:rsidRPr="007B0C8B">
        <w:t xml:space="preserve">The input parameters to the </w:t>
      </w:r>
      <w:r>
        <w:t>i</w:t>
      </w:r>
      <w:r w:rsidRPr="007B0C8B">
        <w:t>ntegrity</w:t>
      </w:r>
      <w:r w:rsidRPr="007B0C8B" w:rsidDel="008B4F5C">
        <w:t xml:space="preserve"> </w:t>
      </w:r>
      <w:r w:rsidRPr="007B0C8B">
        <w:t xml:space="preserve">algorithm </w:t>
      </w:r>
      <w:r>
        <w:t xml:space="preserve">as described in Annex </w:t>
      </w:r>
      <w:r>
        <w:rPr>
          <w:rFonts w:hint="eastAsia"/>
          <w:lang w:eastAsia="zh-CN"/>
        </w:rPr>
        <w:t>D.</w:t>
      </w:r>
      <w:r>
        <w:rPr>
          <w:lang w:eastAsia="zh-CN"/>
        </w:rPr>
        <w:t>3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</w:t>
      </w:r>
      <w:r>
        <w:rPr>
          <w:rFonts w:hint="eastAsia"/>
          <w:lang w:eastAsia="zh-CN"/>
        </w:rPr>
        <w:t>TS</w:t>
      </w:r>
      <w:r>
        <w:t xml:space="preserve"> 33.501</w:t>
      </w:r>
      <w:r>
        <w:rPr>
          <w:lang w:eastAsia="zh-CN"/>
        </w:rPr>
        <w:t xml:space="preserve">[5] shall be </w:t>
      </w:r>
      <w:r>
        <w:t>set as follows.</w:t>
      </w:r>
    </w:p>
    <w:p w14:paraId="3DBC961F" w14:textId="77777777" w:rsidR="00071B70" w:rsidRDefault="00071B70" w:rsidP="00071B70">
      <w:r>
        <w:t>The KEY input is equal to the K</w:t>
      </w:r>
      <w:r w:rsidRPr="00CD6C24">
        <w:rPr>
          <w:vertAlign w:val="subscript"/>
        </w:rPr>
        <w:t xml:space="preserve"> </w:t>
      </w:r>
      <w:r>
        <w:rPr>
          <w:vertAlign w:val="subscript"/>
        </w:rPr>
        <w:t>Command_int</w:t>
      </w:r>
      <w:r>
        <w:t xml:space="preserve"> key.</w:t>
      </w:r>
    </w:p>
    <w:p w14:paraId="06D7FF81" w14:textId="77777777" w:rsidR="00071B70" w:rsidRDefault="00071B70" w:rsidP="00071B70">
      <w:pPr>
        <w:pStyle w:val="EditorsNote"/>
        <w:rPr>
          <w:lang w:eastAsia="zh-CN"/>
        </w:rPr>
      </w:pPr>
    </w:p>
    <w:p w14:paraId="27719BFB" w14:textId="77777777" w:rsidR="00071B70" w:rsidRDefault="00071B70" w:rsidP="00071B70">
      <w:r>
        <w:t>The DIRECTION bit is set to 0 for uplink and 1 for downlink.</w:t>
      </w:r>
    </w:p>
    <w:p w14:paraId="4C79B4CA" w14:textId="77777777" w:rsidR="00071B70" w:rsidRDefault="00071B70" w:rsidP="00071B70">
      <w:r>
        <w:t xml:space="preserve">The </w:t>
      </w:r>
      <w:r w:rsidRPr="007B0C8B">
        <w:t>BEARER</w:t>
      </w:r>
      <w:r>
        <w:t xml:space="preserve"> is set to all zeros.</w:t>
      </w:r>
    </w:p>
    <w:p w14:paraId="74198398" w14:textId="77777777" w:rsidR="00071B70" w:rsidRDefault="00071B70" w:rsidP="00071B70">
      <w:r>
        <w:t>The COUNT is set to all zeros.</w:t>
      </w:r>
    </w:p>
    <w:p w14:paraId="5A3DFA20" w14:textId="77777777" w:rsidR="00071B70" w:rsidRDefault="00071B70" w:rsidP="00071B70">
      <w:pPr>
        <w:rPr>
          <w:ins w:id="77" w:author="OPPO-R5" w:date="2025-10-15T16:50:00Z"/>
          <w:rFonts w:eastAsiaTheme="minorEastAsia"/>
          <w:lang w:val="en-US" w:eastAsia="zh-CN"/>
        </w:rPr>
      </w:pPr>
      <w:ins w:id="78" w:author="OPPO-R5" w:date="2025-10-15T16:50:00Z">
        <w:r w:rsidRPr="00431F4B">
          <w:rPr>
            <w:rFonts w:eastAsiaTheme="minorEastAsia"/>
            <w:lang w:val="en-US" w:eastAsia="zh-CN"/>
          </w:rPr>
          <w:t>The output shall be MAC.</w:t>
        </w:r>
      </w:ins>
    </w:p>
    <w:p w14:paraId="2114A779" w14:textId="77777777" w:rsidR="00F81B60" w:rsidRDefault="00F81B6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A1F77" w14:textId="77777777" w:rsidR="003A6392" w:rsidRDefault="003A6392">
      <w:r>
        <w:separator/>
      </w:r>
    </w:p>
  </w:endnote>
  <w:endnote w:type="continuationSeparator" w:id="0">
    <w:p w14:paraId="43D69BCA" w14:textId="77777777" w:rsidR="003A6392" w:rsidRDefault="003A6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ambria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F7E34" w14:textId="77777777" w:rsidR="003A6392" w:rsidRDefault="003A6392">
      <w:r>
        <w:separator/>
      </w:r>
    </w:p>
  </w:footnote>
  <w:footnote w:type="continuationSeparator" w:id="0">
    <w:p w14:paraId="7E3D1E76" w14:textId="77777777" w:rsidR="003A6392" w:rsidRDefault="003A63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vivo-r4">
    <w15:presenceInfo w15:providerId="None" w15:userId="vivo-r4"/>
  </w15:person>
  <w15:person w15:author="OPPO">
    <w15:presenceInfo w15:providerId="None" w15:userId="OPPO"/>
  </w15:person>
  <w15:person w15:author="Philips International B.V.">
    <w15:presenceInfo w15:providerId="None" w15:userId="Philips International B.V."/>
  </w15:person>
  <w15:person w15:author="OPPO-R5">
    <w15:presenceInfo w15:providerId="None" w15:userId="OPPO-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7396"/>
    <w:rsid w:val="00071B70"/>
    <w:rsid w:val="00086468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C3CDF"/>
    <w:rsid w:val="001E41F3"/>
    <w:rsid w:val="001E5BC2"/>
    <w:rsid w:val="0024292F"/>
    <w:rsid w:val="0026004D"/>
    <w:rsid w:val="002640DD"/>
    <w:rsid w:val="00275D12"/>
    <w:rsid w:val="00284FEB"/>
    <w:rsid w:val="002860C4"/>
    <w:rsid w:val="00294E31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2385"/>
    <w:rsid w:val="003739ED"/>
    <w:rsid w:val="00374DD4"/>
    <w:rsid w:val="00380014"/>
    <w:rsid w:val="0039644E"/>
    <w:rsid w:val="003A6392"/>
    <w:rsid w:val="003A7B2F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82288"/>
    <w:rsid w:val="004A52C6"/>
    <w:rsid w:val="004B75B7"/>
    <w:rsid w:val="004D5235"/>
    <w:rsid w:val="004E52BE"/>
    <w:rsid w:val="004F232C"/>
    <w:rsid w:val="005009D9"/>
    <w:rsid w:val="00512E3E"/>
    <w:rsid w:val="00513F38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E2C44"/>
    <w:rsid w:val="00616A07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F0618"/>
    <w:rsid w:val="00754B3F"/>
    <w:rsid w:val="0078150D"/>
    <w:rsid w:val="0078484F"/>
    <w:rsid w:val="00785599"/>
    <w:rsid w:val="00792342"/>
    <w:rsid w:val="007977A8"/>
    <w:rsid w:val="007B512A"/>
    <w:rsid w:val="007C0F52"/>
    <w:rsid w:val="007C2097"/>
    <w:rsid w:val="007C62B2"/>
    <w:rsid w:val="007C6817"/>
    <w:rsid w:val="007D6A07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D1CD8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C12D8A"/>
    <w:rsid w:val="00C36283"/>
    <w:rsid w:val="00C56F8B"/>
    <w:rsid w:val="00C66BA2"/>
    <w:rsid w:val="00C76696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424C9"/>
    <w:rsid w:val="00D50255"/>
    <w:rsid w:val="00D55BE4"/>
    <w:rsid w:val="00D629DF"/>
    <w:rsid w:val="00D66520"/>
    <w:rsid w:val="00D9340F"/>
    <w:rsid w:val="00DC196D"/>
    <w:rsid w:val="00DE34CF"/>
    <w:rsid w:val="00E01D90"/>
    <w:rsid w:val="00E070C2"/>
    <w:rsid w:val="00E13F3D"/>
    <w:rsid w:val="00E17DB0"/>
    <w:rsid w:val="00E339EB"/>
    <w:rsid w:val="00E34898"/>
    <w:rsid w:val="00E4398B"/>
    <w:rsid w:val="00E546A1"/>
    <w:rsid w:val="00E55C56"/>
    <w:rsid w:val="00E5613E"/>
    <w:rsid w:val="00E833A8"/>
    <w:rsid w:val="00E85C73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81B60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affff2">
    <w:name w:val="Table Grid"/>
    <w:basedOn w:val="a1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e40374fb-a6cc-4854-989f-c1d94a7967ee" ContentTypeId="0x01" PreviousValue="false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4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1a407a2d-7675-4d17-8692-b3ac285306e4}" enabled="0" method="" siteId="{1a407a2d-7675-4d17-8692-b3ac285306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</Pages>
  <Words>913</Words>
  <Characters>520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-R5</cp:lastModifiedBy>
  <cp:revision>2</cp:revision>
  <cp:lastPrinted>1899-12-31T23:00:00Z</cp:lastPrinted>
  <dcterms:created xsi:type="dcterms:W3CDTF">2025-10-15T08:51:00Z</dcterms:created>
  <dcterms:modified xsi:type="dcterms:W3CDTF">2025-10-1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